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4E826" w14:textId="7E0F3990" w:rsidR="00BF1C8A" w:rsidRPr="00075F7C" w:rsidRDefault="00E97B27" w:rsidP="005758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7B27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Pr="00E97B27">
        <w:rPr>
          <w:rFonts w:ascii="新細明體" w:eastAsia="新細明體" w:hAnsi="新細明體" w:cs="新細明體" w:hint="eastAsia"/>
          <w:sz w:val="24"/>
          <w:szCs w:val="24"/>
        </w:rPr>
        <w:t>導讀</w:t>
      </w:r>
      <w:proofErr w:type="spellStart"/>
      <w:r w:rsidRPr="00E97B27">
        <w:rPr>
          <w:rFonts w:ascii="Times New Roman" w:eastAsia="Times New Roman" w:hAnsi="Times New Roman" w:cs="Times New Roman" w:hint="eastAsia"/>
          <w:sz w:val="24"/>
          <w:szCs w:val="24"/>
        </w:rPr>
        <w:t>Linq</w:t>
      </w:r>
      <w:proofErr w:type="spellEnd"/>
      <w:r w:rsidRPr="00E97B27">
        <w:rPr>
          <w:rFonts w:ascii="Times New Roman" w:eastAsia="Times New Roman" w:hAnsi="Times New Roman" w:cs="Times New Roman" w:hint="eastAsia"/>
          <w:sz w:val="24"/>
          <w:szCs w:val="24"/>
        </w:rPr>
        <w:t>(.</w:t>
      </w:r>
      <w:proofErr w:type="spellStart"/>
      <w:r w:rsidRPr="00E97B27">
        <w:rPr>
          <w:rFonts w:ascii="Times New Roman" w:eastAsia="Times New Roman" w:hAnsi="Times New Roman" w:cs="Times New Roman" w:hint="eastAsia"/>
          <w:sz w:val="24"/>
          <w:szCs w:val="24"/>
        </w:rPr>
        <w:t>NetFramework</w:t>
      </w:r>
      <w:proofErr w:type="spellEnd"/>
      <w:r w:rsidRPr="00E97B27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BF1C8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BF1C8A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BF1C8A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BF1C8A">
        <w:rPr>
          <w:rFonts w:ascii="Times New Roman" w:eastAsia="Times New Roman" w:hAnsi="Times New Roman" w:cs="Times New Roman"/>
          <w:sz w:val="24"/>
          <w:szCs w:val="24"/>
        </w:rPr>
        <w:br/>
      </w:r>
      <w:r w:rsidR="00BF1C8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F1C8A">
        <w:rPr>
          <w:rFonts w:ascii="Times New Roman" w:eastAsia="Times New Roman" w:hAnsi="Times New Roman" w:cs="Times New Roman"/>
          <w:sz w:val="24"/>
          <w:szCs w:val="24"/>
        </w:rPr>
        <w:br/>
      </w:r>
      <w:r w:rsidR="00575872" w:rsidRPr="00575872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="00575872" w:rsidRPr="00575872">
        <w:rPr>
          <w:rFonts w:ascii="新細明體" w:eastAsia="新細明體" w:hAnsi="新細明體" w:cs="新細明體" w:hint="eastAsia"/>
          <w:sz w:val="24"/>
          <w:szCs w:val="24"/>
        </w:rPr>
        <w:t>導讀</w:t>
      </w:r>
      <w:proofErr w:type="spellStart"/>
      <w:r w:rsidR="00575872" w:rsidRPr="00575872">
        <w:rPr>
          <w:rFonts w:ascii="Times New Roman" w:eastAsia="Times New Roman" w:hAnsi="Times New Roman" w:cs="Times New Roman" w:hint="eastAsia"/>
          <w:sz w:val="24"/>
          <w:szCs w:val="24"/>
        </w:rPr>
        <w:t>Linq</w:t>
      </w:r>
      <w:proofErr w:type="spellEnd"/>
      <w:r w:rsidR="00575872" w:rsidRPr="00575872">
        <w:rPr>
          <w:rFonts w:ascii="Times New Roman" w:eastAsia="Times New Roman" w:hAnsi="Times New Roman" w:cs="Times New Roman" w:hint="eastAsia"/>
          <w:sz w:val="24"/>
          <w:szCs w:val="24"/>
        </w:rPr>
        <w:t>(.</w:t>
      </w:r>
      <w:proofErr w:type="spellStart"/>
      <w:r w:rsidR="00575872" w:rsidRPr="00575872">
        <w:rPr>
          <w:rFonts w:ascii="Times New Roman" w:eastAsia="Times New Roman" w:hAnsi="Times New Roman" w:cs="Times New Roman" w:hint="eastAsia"/>
          <w:sz w:val="24"/>
          <w:szCs w:val="24"/>
        </w:rPr>
        <w:t>NetFramework</w:t>
      </w:r>
      <w:proofErr w:type="spellEnd"/>
      <w:r w:rsidR="00575872" w:rsidRPr="0057587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BF1C8A">
        <w:rPr>
          <w:rFonts w:ascii="Times New Roman" w:eastAsia="Times New Roman" w:hAnsi="Times New Roman" w:cs="Times New Roman"/>
          <w:sz w:val="24"/>
          <w:szCs w:val="24"/>
        </w:rPr>
        <w:br/>
      </w:r>
      <w:r w:rsidR="00BF1C8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</w:p>
    <w:p w14:paraId="13904F24" w14:textId="4BC32D94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7"/>
          <w:szCs w:val="27"/>
        </w:rPr>
      </w:pPr>
    </w:p>
    <w:p w14:paraId="2238E0C3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本課討論了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4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大關卡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7B1353A8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1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關，語法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2F7D446D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有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語法，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1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SQL Like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另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1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ambda Query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73B6CEC1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gram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E.g.</w:t>
      </w:r>
      <w:proofErr w:type="gram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SQL like query</w:t>
      </w:r>
    </w:p>
    <w:p w14:paraId="4726B50E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Enumerable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&lt;int&gt; greaterThanFiveV1 =</w:t>
      </w:r>
    </w:p>
    <w:p w14:paraId="32FCA624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     from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Item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in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Arr</w:t>
      </w:r>
      <w:proofErr w:type="spellEnd"/>
    </w:p>
    <w:p w14:paraId="217E7491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     where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Item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&gt;= 5</w:t>
      </w:r>
    </w:p>
    <w:p w14:paraId="0B4AAF14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     select </w:t>
      </w:r>
      <w:proofErr w:type="spellStart"/>
      <w:proofErr w:type="gram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Item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;</w:t>
      </w:r>
      <w:proofErr w:type="gramEnd"/>
    </w:p>
    <w:p w14:paraId="4B2B41EB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558CC24A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gram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E.g.</w:t>
      </w:r>
      <w:proofErr w:type="gram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Lambda query</w:t>
      </w:r>
    </w:p>
    <w:p w14:paraId="14067CA2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Enumerable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&lt;int&gt; greaterThanFiveV2 =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Arr.Where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(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Item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=&gt;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tItem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&gt;= 5</w:t>
      </w:r>
      <w:proofErr w:type="gram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);</w:t>
      </w:r>
      <w:proofErr w:type="gramEnd"/>
    </w:p>
    <w:p w14:paraId="57E80DF8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7C6CC8FE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你可以從上面的範例裡面發現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SQL like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的語法比較好理解，但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ambda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的語法比較簡潔。我有遇過有些人因為自學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發現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ambda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語法很難理解而排斥它，但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ambda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語法其實因為語法簡潔而大受歡迎。本課程兩種寫法都有詳細的介紹，絕無偏食只介紹一個寫法。讓你不再排斥學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ambda 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語法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7467B9AC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4A4AEFFF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37E5F4DC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LINQ 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關，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 Join</w:t>
      </w:r>
    </w:p>
    <w:p w14:paraId="0BEF72FE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Joi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一直是許多人的一個門檻。很多人都知道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TSQ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可以有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ner Join, Left Join, Right Join …etc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其實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它就像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TSQ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也是有好幾種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Joi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的方式。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Joi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可以把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個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collectio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做像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TSQL Joi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的動作，本課程在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Tutorial 13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討論了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中最實用的幾個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Joi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包括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GroupJoin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,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InnerJoin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,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eftOutterJoin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, 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CrossJoin</w:t>
      </w:r>
      <w:proofErr w:type="spellEnd"/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7C1B304B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3A18AC07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5F8C48E8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3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關，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Concurrency</w:t>
      </w:r>
    </w:p>
    <w:p w14:paraId="23D5C73F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本課程的另一個門檻就是討論了如何同步處理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舉例來說，使用者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A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在編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data A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然後使用者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B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剛好也在同一</w:t>
      </w:r>
      <w:proofErr w:type="gramStart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個</w:t>
      </w:r>
      <w:proofErr w:type="gram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時間編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data A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那該怎麼辦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?</w:t>
      </w:r>
    </w:p>
    <w:p w14:paraId="5B4982FE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所以本課程討論了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處理方式，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1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optimistic concurrency control  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pessimistic concurrency contro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其中本課程討論了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3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個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ChangeConflictException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的處理方式，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1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KeepCurrentValues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KeepChanges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3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OverwriteCurrentValues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最後為了效能還討論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方式，第一種是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UpdateCheck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propert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2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種是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Rowversion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如果你對上面的名詞沒有完全理解，希望本課程會對你非常有幫助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2E333293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7D28053E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035E258C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第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4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關，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to Everything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4DD30F73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本課程涵蓋了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to Object/SQL/XML/HTML/CSV</w:t>
      </w:r>
    </w:p>
    <w:p w14:paraId="35049355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一直廣受業界喜愛，假設某客戶給你一個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你要如何轉成你公司使用的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格式呢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? 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本課程將針對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to 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做深入的解析。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是一個嶄新統合的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Query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語法，可以用同一個語法讀取各種資源。本課程討論使用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語法去對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做</w:t>
      </w:r>
      <w:proofErr w:type="gram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CRUD(</w:t>
      </w:r>
      <w:proofErr w:type="gram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增刪查改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)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同樣的語法還可以應用在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to HT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和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to CSV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本課程的範例還討論了如何把客戶的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透過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 xml:space="preserve"> to 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語法轉換成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CSV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或是轉換成符合你公司的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格式。不只如此，本課程還討論了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 Validation (XSD)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，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SD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可以驗證你的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有沒有符合客戶要求的格式，只要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有符合該定義，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validation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之後就會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pass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。就代表該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有符合客戶需求的</w:t>
      </w:r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XML</w:t>
      </w: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格式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p w14:paraId="0B94F495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6C779D4A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43DA23AF" w14:textId="77777777" w:rsidR="00BF1C8A" w:rsidRPr="00BF1C8A" w:rsidRDefault="00BF1C8A" w:rsidP="00BF1C8A">
      <w:pPr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本課程深入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四大關卡，希望您能夠學完本課程後，對自己的</w:t>
      </w:r>
      <w:proofErr w:type="spellStart"/>
      <w:r w:rsidRPr="00BF1C8A">
        <w:rPr>
          <w:rFonts w:ascii="Segoe UI" w:eastAsia="Times New Roman" w:hAnsi="Segoe UI" w:cs="Segoe UI"/>
          <w:color w:val="000000"/>
          <w:sz w:val="20"/>
          <w:szCs w:val="20"/>
        </w:rPr>
        <w:t>Linq</w:t>
      </w:r>
      <w:proofErr w:type="spellEnd"/>
      <w:r w:rsidRPr="00BF1C8A">
        <w:rPr>
          <w:rFonts w:ascii="微軟正黑體" w:eastAsia="微軟正黑體" w:hAnsi="微軟正黑體" w:cs="微軟正黑體" w:hint="eastAsia"/>
          <w:color w:val="000000"/>
          <w:sz w:val="20"/>
          <w:szCs w:val="20"/>
        </w:rPr>
        <w:t>技術更有信心</w:t>
      </w:r>
      <w:r w:rsidRPr="00BF1C8A">
        <w:rPr>
          <w:rFonts w:ascii="微軟正黑體" w:eastAsia="微軟正黑體" w:hAnsi="微軟正黑體" w:cs="微軟正黑體"/>
          <w:color w:val="000000"/>
          <w:sz w:val="20"/>
          <w:szCs w:val="20"/>
        </w:rPr>
        <w:t>。</w:t>
      </w:r>
    </w:p>
    <w:sectPr w:rsidR="00BF1C8A" w:rsidRPr="00BF1C8A" w:rsidSect="009923E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46A7E" w14:textId="77777777" w:rsidR="002D6536" w:rsidRDefault="002D6536" w:rsidP="000435DB">
      <w:pPr>
        <w:spacing w:after="0" w:line="240" w:lineRule="auto"/>
      </w:pPr>
      <w:r>
        <w:separator/>
      </w:r>
    </w:p>
  </w:endnote>
  <w:endnote w:type="continuationSeparator" w:id="0">
    <w:p w14:paraId="36858D47" w14:textId="77777777" w:rsidR="002D6536" w:rsidRDefault="002D6536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9539D" w14:textId="77777777" w:rsidR="002D6536" w:rsidRDefault="002D6536" w:rsidP="000435DB">
      <w:pPr>
        <w:spacing w:after="0" w:line="240" w:lineRule="auto"/>
      </w:pPr>
      <w:r>
        <w:separator/>
      </w:r>
    </w:p>
  </w:footnote>
  <w:footnote w:type="continuationSeparator" w:id="0">
    <w:p w14:paraId="58F267C8" w14:textId="77777777" w:rsidR="002D6536" w:rsidRDefault="002D6536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OwNDQ0MjEwMDBV0lEKTi0uzszPAykwrAUACC5wMiwAAAA="/>
  </w:docVars>
  <w:rsids>
    <w:rsidRoot w:val="00BF1C8A"/>
    <w:rsid w:val="000435DB"/>
    <w:rsid w:val="002D6536"/>
    <w:rsid w:val="00575872"/>
    <w:rsid w:val="009923EE"/>
    <w:rsid w:val="00BF1C8A"/>
    <w:rsid w:val="00D51059"/>
    <w:rsid w:val="00E97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5</cp:revision>
  <dcterms:created xsi:type="dcterms:W3CDTF">2022-10-19T17:36:00Z</dcterms:created>
  <dcterms:modified xsi:type="dcterms:W3CDTF">2022-11-14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